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8616"/>
        <w:gridCol w:w="3320"/>
        <w:gridCol w:w="8616"/>
        <w:gridCol w:w="8616"/>
      </w:tblGrid>
      <w:tr w:rsidR="00C2312C" w:rsidTr="006E48A9">
        <w:trPr>
          <w:trHeight w:val="409"/>
        </w:trPr>
        <w:tc>
          <w:tcPr>
            <w:tcW w:w="7196" w:type="dxa"/>
          </w:tcPr>
          <w:p w:rsidR="006E48A9" w:rsidRPr="00C2312C" w:rsidRDefault="006E48A9">
            <w:pPr>
              <w:rPr>
                <w:sz w:val="36"/>
                <w:szCs w:val="36"/>
              </w:rPr>
            </w:pPr>
            <w:r w:rsidRPr="00C2312C">
              <w:rPr>
                <w:sz w:val="36"/>
                <w:szCs w:val="36"/>
              </w:rPr>
              <w:t>Result</w:t>
            </w:r>
          </w:p>
        </w:tc>
        <w:tc>
          <w:tcPr>
            <w:tcW w:w="3958" w:type="dxa"/>
          </w:tcPr>
          <w:p w:rsidR="006E48A9" w:rsidRPr="00C2312C" w:rsidRDefault="006E48A9">
            <w:pPr>
              <w:rPr>
                <w:rFonts w:hint="eastAsia"/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C</w:t>
            </w:r>
            <w:r w:rsidRPr="00C2312C">
              <w:rPr>
                <w:sz w:val="36"/>
                <w:szCs w:val="36"/>
              </w:rPr>
              <w:t>onfiguration</w:t>
            </w:r>
          </w:p>
        </w:tc>
        <w:tc>
          <w:tcPr>
            <w:tcW w:w="5577" w:type="dxa"/>
          </w:tcPr>
          <w:p w:rsidR="006E48A9" w:rsidRPr="00C2312C" w:rsidRDefault="006E48A9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U</w:t>
            </w:r>
            <w:r w:rsidRPr="00C2312C">
              <w:rPr>
                <w:sz w:val="36"/>
                <w:szCs w:val="36"/>
              </w:rPr>
              <w:t>nloaded</w:t>
            </w:r>
          </w:p>
        </w:tc>
        <w:tc>
          <w:tcPr>
            <w:tcW w:w="5577" w:type="dxa"/>
          </w:tcPr>
          <w:p w:rsidR="006E48A9" w:rsidRPr="00C2312C" w:rsidRDefault="006E48A9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L</w:t>
            </w:r>
            <w:r w:rsidRPr="00C2312C">
              <w:rPr>
                <w:sz w:val="36"/>
                <w:szCs w:val="36"/>
              </w:rPr>
              <w:t>oaded</w:t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ce to back with interface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40E06">
            <w:pPr>
              <w:rPr>
                <w:rFonts w:hint="eastAsia"/>
                <w:sz w:val="36"/>
                <w:szCs w:val="36"/>
              </w:rPr>
            </w:pPr>
            <w:r w:rsidRPr="00C2312C">
              <w:rPr>
                <w:sz w:val="36"/>
                <w:szCs w:val="36"/>
              </w:rPr>
              <w:t>F</w:t>
            </w:r>
            <w:r w:rsidR="006E48A9" w:rsidRPr="00C2312C">
              <w:rPr>
                <w:sz w:val="36"/>
                <w:szCs w:val="36"/>
              </w:rPr>
              <w:t>2B with interface</w:t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f2bwcloth_u.jpg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f2bwcloth_l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back to back with interface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rFonts w:hint="eastAsia"/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B</w:t>
            </w:r>
            <w:r w:rsidRPr="00C2312C">
              <w:rPr>
                <w:sz w:val="36"/>
                <w:szCs w:val="36"/>
              </w:rPr>
              <w:t>2B with interface</w:t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6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2bwcloth_u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b2bwcloth_l.jp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901"/>
        </w:trPr>
        <w:tc>
          <w:tcPr>
            <w:tcW w:w="7196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ack to back .jp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rFonts w:hint="eastAsia"/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B</w:t>
            </w:r>
            <w:r w:rsidRPr="00C2312C">
              <w:rPr>
                <w:sz w:val="36"/>
                <w:szCs w:val="36"/>
              </w:rPr>
              <w:t>2B</w:t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9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b2b_u.jp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0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b2b_l.jp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1778"/>
        </w:trPr>
        <w:tc>
          <w:tcPr>
            <w:tcW w:w="7196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1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face to back.jp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B</w:t>
            </w:r>
          </w:p>
        </w:tc>
        <w:tc>
          <w:tcPr>
            <w:tcW w:w="5577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2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f2b_u.jp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3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f2b_l.jpg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2312C" w:rsidTr="006E48A9">
        <w:trPr>
          <w:trHeight w:val="2018"/>
        </w:trPr>
        <w:tc>
          <w:tcPr>
            <w:tcW w:w="7196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lastRenderedPageBreak/>
              <w:drawing>
                <wp:inline distT="0" distB="0" distL="0" distR="0">
                  <wp:extent cx="5334000" cy="4000500"/>
                  <wp:effectExtent l="0" t="0" r="0" b="0"/>
                  <wp:docPr id="14" name="图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face to face with interface.jp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rFonts w:hint="eastAsia"/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F with interface</w:t>
            </w:r>
          </w:p>
        </w:tc>
        <w:tc>
          <w:tcPr>
            <w:tcW w:w="5577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5" name="图片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f2fwcloth_u.jpg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6" name="图片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f2fwcloth_l.jpg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C2312C" w:rsidTr="006E48A9">
        <w:trPr>
          <w:trHeight w:val="2018"/>
        </w:trPr>
        <w:tc>
          <w:tcPr>
            <w:tcW w:w="7196" w:type="dxa"/>
          </w:tcPr>
          <w:p w:rsidR="006E48A9" w:rsidRPr="00C2312C" w:rsidRDefault="002919AC">
            <w:pPr>
              <w:rPr>
                <w:sz w:val="36"/>
                <w:szCs w:val="36"/>
              </w:rPr>
            </w:pPr>
            <w:r>
              <w:rPr>
                <w:noProof/>
                <w:sz w:val="36"/>
                <w:szCs w:val="36"/>
              </w:rPr>
              <w:drawing>
                <wp:inline distT="0" distB="0" distL="0" distR="0">
                  <wp:extent cx="5334000" cy="4000500"/>
                  <wp:effectExtent l="0" t="0" r="0" b="0"/>
                  <wp:docPr id="17" name="图片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face to face.jpg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58" w:type="dxa"/>
          </w:tcPr>
          <w:p w:rsidR="006E48A9" w:rsidRPr="00C2312C" w:rsidRDefault="00C2312C">
            <w:pPr>
              <w:rPr>
                <w:sz w:val="36"/>
                <w:szCs w:val="36"/>
              </w:rPr>
            </w:pPr>
            <w:r w:rsidRPr="00C2312C">
              <w:rPr>
                <w:rFonts w:hint="eastAsia"/>
                <w:sz w:val="36"/>
                <w:szCs w:val="36"/>
              </w:rPr>
              <w:t>F</w:t>
            </w:r>
            <w:r w:rsidRPr="00C2312C">
              <w:rPr>
                <w:sz w:val="36"/>
                <w:szCs w:val="36"/>
              </w:rPr>
              <w:t>2F</w:t>
            </w:r>
          </w:p>
        </w:tc>
        <w:tc>
          <w:tcPr>
            <w:tcW w:w="5577" w:type="dxa"/>
          </w:tcPr>
          <w:p w:rsidR="006E48A9" w:rsidRDefault="002919AC">
            <w:r>
              <w:rPr>
                <w:noProof/>
              </w:rPr>
              <w:drawing>
                <wp:inline distT="0" distB="0" distL="0" distR="0">
                  <wp:extent cx="5334000" cy="4000500"/>
                  <wp:effectExtent l="0" t="0" r="0" b="0"/>
                  <wp:docPr id="18" name="图片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f2f_u.jp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77" w:type="dxa"/>
          </w:tcPr>
          <w:p w:rsidR="006E48A9" w:rsidRDefault="002919AC">
            <w:r>
              <w:rPr>
                <w:noProof/>
              </w:rPr>
              <w:drawing>
                <wp:inline distT="0" distB="0" distL="0" distR="0">
                  <wp:extent cx="5334000" cy="4000500"/>
                  <wp:effectExtent l="0" t="0" r="0" b="0"/>
                  <wp:docPr id="19" name="图片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f2f_l.jp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34000" cy="400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F71A7" w:rsidRDefault="005F71A7"/>
    <w:sectPr w:rsidR="005F71A7" w:rsidSect="00E61273">
      <w:pgSz w:w="30618" w:h="31185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QwM7Y0MjO3tLQwNDZS0lEKTi0uzszPAykwrAUA7uz4vCwAAAA="/>
  </w:docVars>
  <w:rsids>
    <w:rsidRoot w:val="006E48A9"/>
    <w:rsid w:val="00051434"/>
    <w:rsid w:val="002919AC"/>
    <w:rsid w:val="005F71A7"/>
    <w:rsid w:val="006E48A9"/>
    <w:rsid w:val="0076164B"/>
    <w:rsid w:val="00C2312C"/>
    <w:rsid w:val="00C40E06"/>
    <w:rsid w:val="00C95865"/>
    <w:rsid w:val="00E61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614FA"/>
  <w15:chartTrackingRefBased/>
  <w15:docId w15:val="{D1C1D9B2-3639-430E-863C-6C92BFBAE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E48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customXml" Target="../customXml/item1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theme" Target="theme/theme1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fontTable" Target="fontTable.xml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DA71E5-9FAD-4E7F-B5BC-073F1CD11E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2</Words>
  <Characters>128</Characters>
  <Application>Microsoft Office Word</Application>
  <DocSecurity>0</DocSecurity>
  <Lines>1</Lines>
  <Paragraphs>1</Paragraphs>
  <ScaleCrop>false</ScaleCrop>
  <Company/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aoKuanghua</dc:creator>
  <cp:keywords/>
  <dc:description/>
  <cp:lastModifiedBy>QiaoKuanghua</cp:lastModifiedBy>
  <cp:revision>2</cp:revision>
  <dcterms:created xsi:type="dcterms:W3CDTF">2018-05-03T23:32:00Z</dcterms:created>
  <dcterms:modified xsi:type="dcterms:W3CDTF">2018-05-04T00:41:00Z</dcterms:modified>
</cp:coreProperties>
</file>